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390E7" w14:textId="7589F91C" w:rsidR="005D29C8" w:rsidRPr="00452291" w:rsidRDefault="00096431" w:rsidP="005C583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2291">
        <w:rPr>
          <w:rFonts w:ascii="Times New Roman" w:hAnsi="Times New Roman" w:cs="Times New Roman"/>
          <w:b/>
          <w:bCs/>
          <w:sz w:val="32"/>
          <w:szCs w:val="32"/>
        </w:rPr>
        <w:t>Report for International Internship</w:t>
      </w:r>
    </w:p>
    <w:p w14:paraId="2418B701" w14:textId="63316F23" w:rsidR="007F70FA" w:rsidRPr="00452291" w:rsidRDefault="007F70FA" w:rsidP="005C583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818061" w14:textId="0D697550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7B36E7">
        <w:rPr>
          <w:rFonts w:ascii="Times New Roman" w:hAnsi="Times New Roman" w:cs="Times New Roman"/>
          <w:b/>
          <w:bCs/>
          <w:sz w:val="24"/>
          <w:szCs w:val="24"/>
        </w:rPr>
        <w:t>/Reg. No.</w:t>
      </w: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52291">
        <w:rPr>
          <w:rFonts w:ascii="Times New Roman" w:hAnsi="Times New Roman" w:cs="Times New Roman"/>
          <w:sz w:val="24"/>
          <w:szCs w:val="24"/>
        </w:rPr>
        <w:t>Nimish Gupta</w:t>
      </w:r>
      <w:r w:rsidR="007B36E7">
        <w:rPr>
          <w:rFonts w:ascii="Times New Roman" w:hAnsi="Times New Roman" w:cs="Times New Roman"/>
          <w:sz w:val="24"/>
          <w:szCs w:val="24"/>
        </w:rPr>
        <w:t>/17ID91R03</w:t>
      </w:r>
    </w:p>
    <w:p w14:paraId="4C3D1723" w14:textId="57ECDEFE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Dept./School/Centre at IIT Kharagpur: </w:t>
      </w:r>
      <w:r w:rsidRPr="00452291">
        <w:rPr>
          <w:rFonts w:ascii="Times New Roman" w:hAnsi="Times New Roman" w:cs="Times New Roman"/>
          <w:sz w:val="24"/>
          <w:szCs w:val="24"/>
        </w:rPr>
        <w:t>Ranbir and Chitra Gupta School of Infrastructure Design and Management</w:t>
      </w:r>
    </w:p>
    <w:p w14:paraId="5D3AD5C1" w14:textId="72785097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>Supervisor:</w:t>
      </w:r>
      <w:r w:rsidRPr="00452291">
        <w:rPr>
          <w:rFonts w:ascii="Times New Roman" w:hAnsi="Times New Roman" w:cs="Times New Roman"/>
          <w:sz w:val="24"/>
          <w:szCs w:val="24"/>
        </w:rPr>
        <w:t xml:space="preserve"> Dr. Bharath H. Aithal</w:t>
      </w:r>
    </w:p>
    <w:p w14:paraId="3525B639" w14:textId="441FD62C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Place of </w:t>
      </w:r>
      <w:r w:rsidR="00A61034" w:rsidRPr="00452291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nternship: </w:t>
      </w:r>
      <w:r w:rsidR="00961021" w:rsidRPr="00452291">
        <w:rPr>
          <w:rFonts w:ascii="Times New Roman" w:hAnsi="Times New Roman" w:cs="Times New Roman"/>
          <w:sz w:val="24"/>
          <w:szCs w:val="24"/>
        </w:rPr>
        <w:t>University of Illinois</w:t>
      </w:r>
      <w:r w:rsidRPr="00452291">
        <w:rPr>
          <w:rFonts w:ascii="Times New Roman" w:hAnsi="Times New Roman" w:cs="Times New Roman"/>
          <w:sz w:val="24"/>
          <w:szCs w:val="24"/>
        </w:rPr>
        <w:t xml:space="preserve"> Urbana-Champaign</w:t>
      </w:r>
      <w:r w:rsidR="00961021" w:rsidRPr="00452291">
        <w:rPr>
          <w:rFonts w:ascii="Times New Roman" w:hAnsi="Times New Roman" w:cs="Times New Roman"/>
          <w:sz w:val="24"/>
          <w:szCs w:val="24"/>
        </w:rPr>
        <w:t>, Illinois, USA</w:t>
      </w:r>
    </w:p>
    <w:p w14:paraId="6B4AF26C" w14:textId="1AD83D55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Host Supervisor: </w:t>
      </w:r>
      <w:r w:rsidR="00B356DB" w:rsidRPr="00452291">
        <w:rPr>
          <w:rFonts w:ascii="Times New Roman" w:hAnsi="Times New Roman" w:cs="Times New Roman"/>
          <w:sz w:val="24"/>
          <w:szCs w:val="24"/>
        </w:rPr>
        <w:t xml:space="preserve"> P</w:t>
      </w:r>
      <w:r w:rsidRPr="00452291">
        <w:rPr>
          <w:rFonts w:ascii="Times New Roman" w:hAnsi="Times New Roman" w:cs="Times New Roman"/>
          <w:sz w:val="24"/>
          <w:szCs w:val="24"/>
        </w:rPr>
        <w:t xml:space="preserve">rof. </w:t>
      </w:r>
      <w:proofErr w:type="spellStart"/>
      <w:r w:rsidRPr="00452291">
        <w:rPr>
          <w:rFonts w:ascii="Times New Roman" w:hAnsi="Times New Roman" w:cs="Times New Roman"/>
          <w:sz w:val="24"/>
          <w:szCs w:val="24"/>
        </w:rPr>
        <w:t>Atul</w:t>
      </w:r>
      <w:proofErr w:type="spellEnd"/>
      <w:r w:rsidRPr="00452291">
        <w:rPr>
          <w:rFonts w:ascii="Times New Roman" w:hAnsi="Times New Roman" w:cs="Times New Roman"/>
          <w:sz w:val="24"/>
          <w:szCs w:val="24"/>
        </w:rPr>
        <w:t xml:space="preserve"> Jain</w:t>
      </w:r>
    </w:p>
    <w:p w14:paraId="6E3C704C" w14:textId="429EBE88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>Department</w:t>
      </w:r>
      <w:r w:rsidR="00A61034"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 at Host U</w:t>
      </w: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niversity: </w:t>
      </w:r>
      <w:r w:rsidRPr="00452291">
        <w:rPr>
          <w:rFonts w:ascii="Times New Roman" w:hAnsi="Times New Roman" w:cs="Times New Roman"/>
          <w:sz w:val="24"/>
          <w:szCs w:val="24"/>
        </w:rPr>
        <w:t>Department of Atmospheric Sciences</w:t>
      </w:r>
    </w:p>
    <w:p w14:paraId="35B15B84" w14:textId="1E8913CF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Duration: </w:t>
      </w:r>
      <w:r w:rsidRPr="00452291">
        <w:rPr>
          <w:rFonts w:ascii="Times New Roman" w:hAnsi="Times New Roman" w:cs="Times New Roman"/>
          <w:sz w:val="24"/>
          <w:szCs w:val="24"/>
        </w:rPr>
        <w:t>Two months (Oct 01 – Nov 30, 2019)</w:t>
      </w:r>
    </w:p>
    <w:p w14:paraId="0BC9BB07" w14:textId="0CF1EFAE" w:rsidR="007F70FA" w:rsidRPr="00452291" w:rsidRDefault="00452291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</w:t>
      </w:r>
      <w:r w:rsidR="00A61034"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 T</w:t>
      </w:r>
      <w:r w:rsidR="007F70FA" w:rsidRPr="00452291">
        <w:rPr>
          <w:rFonts w:ascii="Times New Roman" w:hAnsi="Times New Roman" w:cs="Times New Roman"/>
          <w:b/>
          <w:bCs/>
          <w:sz w:val="24"/>
          <w:szCs w:val="24"/>
        </w:rPr>
        <w:t xml:space="preserve">opic: </w:t>
      </w:r>
      <w:r w:rsidR="007F70FA" w:rsidRPr="00452291">
        <w:rPr>
          <w:rFonts w:ascii="Times New Roman" w:hAnsi="Times New Roman" w:cs="Times New Roman"/>
          <w:sz w:val="24"/>
          <w:szCs w:val="24"/>
        </w:rPr>
        <w:t>Understanding weather simulation models for Indian climate variations with respect to urban areas</w:t>
      </w:r>
    </w:p>
    <w:p w14:paraId="1B29A217" w14:textId="3CAC31C7" w:rsidR="00096431" w:rsidRPr="00452291" w:rsidRDefault="00096431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291">
        <w:rPr>
          <w:rFonts w:ascii="Times New Roman" w:hAnsi="Times New Roman" w:cs="Times New Roman"/>
          <w:b/>
          <w:bCs/>
          <w:sz w:val="24"/>
          <w:szCs w:val="24"/>
        </w:rPr>
        <w:t>Funding Source:</w:t>
      </w:r>
      <w:r w:rsidRPr="00452291">
        <w:rPr>
          <w:rFonts w:ascii="Times New Roman" w:hAnsi="Times New Roman" w:cs="Times New Roman"/>
          <w:sz w:val="24"/>
          <w:szCs w:val="24"/>
        </w:rPr>
        <w:t xml:space="preserve"> IIT Kharagpur Foundation</w:t>
      </w:r>
    </w:p>
    <w:p w14:paraId="4CCA18D0" w14:textId="77777777" w:rsidR="007F70FA" w:rsidRPr="00452291" w:rsidRDefault="007F70FA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27581A" w14:textId="3D09B235" w:rsidR="00452291" w:rsidRPr="005C583D" w:rsidRDefault="00452291" w:rsidP="005C583D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C583D">
        <w:rPr>
          <w:rFonts w:ascii="Times New Roman" w:hAnsi="Times New Roman" w:cs="Times New Roman"/>
          <w:b/>
          <w:bCs/>
          <w:sz w:val="28"/>
          <w:szCs w:val="28"/>
        </w:rPr>
        <w:t>RESEARCH</w:t>
      </w:r>
      <w:r w:rsidR="00945ED9" w:rsidRPr="005C583D">
        <w:rPr>
          <w:rFonts w:ascii="Times New Roman" w:hAnsi="Times New Roman" w:cs="Times New Roman"/>
          <w:b/>
          <w:bCs/>
          <w:sz w:val="28"/>
          <w:szCs w:val="28"/>
        </w:rPr>
        <w:t xml:space="preserve"> DETAILS</w:t>
      </w:r>
      <w:r w:rsidR="0000665C" w:rsidRPr="005C583D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945ED9" w:rsidRPr="005C583D">
        <w:rPr>
          <w:rFonts w:ascii="Times New Roman" w:hAnsi="Times New Roman" w:cs="Times New Roman"/>
          <w:b/>
          <w:bCs/>
          <w:sz w:val="28"/>
          <w:szCs w:val="28"/>
        </w:rPr>
        <w:t>OUTCOMES</w:t>
      </w:r>
      <w:r w:rsidRPr="005C583D">
        <w:rPr>
          <w:rFonts w:ascii="Times New Roman" w:hAnsi="Times New Roman" w:cs="Times New Roman"/>
          <w:b/>
          <w:bCs/>
          <w:sz w:val="28"/>
          <w:szCs w:val="28"/>
        </w:rPr>
        <w:t xml:space="preserve"> AND SUMMARY</w:t>
      </w:r>
      <w:r w:rsidR="00945ED9" w:rsidRPr="005C583D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14:paraId="0921B653" w14:textId="614C9193" w:rsidR="00743FAC" w:rsidRPr="005C583D" w:rsidRDefault="009C47F2" w:rsidP="005C583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C583D">
        <w:rPr>
          <w:rFonts w:ascii="Times New Roman" w:hAnsi="Times New Roman" w:cs="Times New Roman"/>
          <w:b/>
          <w:bCs/>
          <w:sz w:val="28"/>
          <w:szCs w:val="28"/>
        </w:rPr>
        <w:t>Details</w:t>
      </w:r>
    </w:p>
    <w:p w14:paraId="58FF243F" w14:textId="1A780342" w:rsidR="00452291" w:rsidRPr="00A927F3" w:rsidRDefault="00452291" w:rsidP="005C58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927F3">
        <w:rPr>
          <w:rFonts w:ascii="Times New Roman" w:hAnsi="Times New Roman" w:cs="Times New Roman"/>
          <w:sz w:val="24"/>
          <w:szCs w:val="24"/>
        </w:rPr>
        <w:t>research was focused on understanding weather research and forecasting model (WRF) for Indian sub-climatic region</w:t>
      </w:r>
    </w:p>
    <w:p w14:paraId="1D888C38" w14:textId="1B8F35D7" w:rsidR="00743FAC" w:rsidRPr="005C583D" w:rsidRDefault="00A927F3" w:rsidP="005C58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 aimed at correlating WRF simulations with the satellite data outputs over Kolkata Metropolitan Area for developing a model suitable to forecast the changes in LST over the study area for short and long term considering various RCP scenarios.</w:t>
      </w:r>
    </w:p>
    <w:p w14:paraId="3F518A00" w14:textId="0EB4485D" w:rsidR="00743FAC" w:rsidRPr="005C583D" w:rsidRDefault="00743FAC" w:rsidP="005C583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C583D">
        <w:rPr>
          <w:rFonts w:ascii="Times New Roman" w:hAnsi="Times New Roman" w:cs="Times New Roman"/>
          <w:b/>
          <w:bCs/>
          <w:sz w:val="28"/>
          <w:szCs w:val="28"/>
        </w:rPr>
        <w:t>Tasks Performed</w:t>
      </w:r>
    </w:p>
    <w:p w14:paraId="455B4DE8" w14:textId="0441E2AA" w:rsidR="00945ED9" w:rsidRPr="00743FAC" w:rsidRDefault="00743FAC" w:rsidP="005C58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ed basics of WRF model and the concept of nesting</w:t>
      </w:r>
    </w:p>
    <w:p w14:paraId="60174C02" w14:textId="763ABCDA" w:rsidR="00743FAC" w:rsidRPr="00743FAC" w:rsidRDefault="00743FAC" w:rsidP="005C58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ulations were carried out with single and multiple (two and three) domains with varying input layers for KMA region</w:t>
      </w:r>
    </w:p>
    <w:p w14:paraId="466BFA18" w14:textId="28321857" w:rsidR="00743FAC" w:rsidRPr="00743FAC" w:rsidRDefault="00743FAC" w:rsidP="005C58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rban layer in the simulation input was replaced by second level urban classified layer (low, medium and high density) obtained from LCZ maps</w:t>
      </w:r>
    </w:p>
    <w:p w14:paraId="4EFF82FA" w14:textId="006D053B" w:rsidR="004C4B86" w:rsidRPr="005C583D" w:rsidRDefault="00743FAC" w:rsidP="005C583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ed to extract output layers from the simulated results</w:t>
      </w:r>
    </w:p>
    <w:p w14:paraId="7B2576ED" w14:textId="3EF16D6B" w:rsidR="00743FAC" w:rsidRPr="005C583D" w:rsidRDefault="00743FAC" w:rsidP="005C583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C583D">
        <w:rPr>
          <w:rFonts w:ascii="Times New Roman" w:hAnsi="Times New Roman" w:cs="Times New Roman"/>
          <w:b/>
          <w:bCs/>
          <w:sz w:val="28"/>
          <w:szCs w:val="28"/>
        </w:rPr>
        <w:t>Outcomes</w:t>
      </w:r>
    </w:p>
    <w:p w14:paraId="213DC418" w14:textId="77777777" w:rsidR="00834070" w:rsidRPr="00743FAC" w:rsidRDefault="00834070" w:rsidP="005C583D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ban layer extracted from LCZ, was reclassified to low, medium and high urban density maps </w:t>
      </w:r>
    </w:p>
    <w:p w14:paraId="6E5DF9F3" w14:textId="4EE5A1F7" w:rsidR="00743FAC" w:rsidRDefault="00B0716A" w:rsidP="005C583D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d Surface Temperature (Skin Temperature) for each simulations as shown below were obtained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37"/>
        <w:gridCol w:w="1663"/>
        <w:gridCol w:w="1756"/>
        <w:gridCol w:w="3109"/>
      </w:tblGrid>
      <w:tr w:rsidR="00834070" w14:paraId="39245799" w14:textId="77777777" w:rsidTr="00834070">
        <w:tc>
          <w:tcPr>
            <w:tcW w:w="2237" w:type="dxa"/>
            <w:vAlign w:val="center"/>
          </w:tcPr>
          <w:p w14:paraId="20696318" w14:textId="77777777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3" w:type="dxa"/>
            <w:vAlign w:val="center"/>
          </w:tcPr>
          <w:p w14:paraId="060B41B3" w14:textId="273CF085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edback ON</w:t>
            </w:r>
          </w:p>
        </w:tc>
        <w:tc>
          <w:tcPr>
            <w:tcW w:w="1756" w:type="dxa"/>
            <w:vAlign w:val="center"/>
          </w:tcPr>
          <w:p w14:paraId="78E4296B" w14:textId="6BFB7EBD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edback OFF</w:t>
            </w:r>
          </w:p>
        </w:tc>
        <w:tc>
          <w:tcPr>
            <w:tcW w:w="3109" w:type="dxa"/>
            <w:vAlign w:val="center"/>
          </w:tcPr>
          <w:p w14:paraId="6415F351" w14:textId="4717FFE7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ban Density Incorporation</w:t>
            </w:r>
          </w:p>
        </w:tc>
      </w:tr>
      <w:tr w:rsidR="00834070" w14:paraId="075885D3" w14:textId="77777777" w:rsidTr="00834070">
        <w:tc>
          <w:tcPr>
            <w:tcW w:w="2237" w:type="dxa"/>
            <w:vAlign w:val="center"/>
          </w:tcPr>
          <w:p w14:paraId="42415502" w14:textId="1043DEE2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omain</w:t>
            </w:r>
          </w:p>
        </w:tc>
        <w:tc>
          <w:tcPr>
            <w:tcW w:w="1663" w:type="dxa"/>
            <w:vAlign w:val="center"/>
          </w:tcPr>
          <w:p w14:paraId="5F67120E" w14:textId="2FF156EF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1756" w:type="dxa"/>
            <w:vAlign w:val="center"/>
          </w:tcPr>
          <w:p w14:paraId="102C853F" w14:textId="32FA6AFB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✔</w:t>
            </w:r>
          </w:p>
        </w:tc>
        <w:tc>
          <w:tcPr>
            <w:tcW w:w="3109" w:type="dxa"/>
            <w:vAlign w:val="center"/>
          </w:tcPr>
          <w:p w14:paraId="1700736B" w14:textId="36A40130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☓</w:t>
            </w:r>
          </w:p>
        </w:tc>
      </w:tr>
      <w:tr w:rsidR="00834070" w14:paraId="5F6F8A4F" w14:textId="77777777" w:rsidTr="00834070">
        <w:tc>
          <w:tcPr>
            <w:tcW w:w="2237" w:type="dxa"/>
            <w:vAlign w:val="center"/>
          </w:tcPr>
          <w:p w14:paraId="6A129ABC" w14:textId="3C509873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wo Domains</w:t>
            </w:r>
          </w:p>
        </w:tc>
        <w:tc>
          <w:tcPr>
            <w:tcW w:w="1663" w:type="dxa"/>
            <w:vAlign w:val="center"/>
          </w:tcPr>
          <w:p w14:paraId="66C70924" w14:textId="2588C127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✔</w:t>
            </w:r>
          </w:p>
        </w:tc>
        <w:tc>
          <w:tcPr>
            <w:tcW w:w="1756" w:type="dxa"/>
            <w:vAlign w:val="center"/>
          </w:tcPr>
          <w:p w14:paraId="7CB6AB07" w14:textId="34C2C7CB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✔</w:t>
            </w:r>
          </w:p>
        </w:tc>
        <w:tc>
          <w:tcPr>
            <w:tcW w:w="3109" w:type="dxa"/>
            <w:vAlign w:val="center"/>
          </w:tcPr>
          <w:p w14:paraId="06CC1C8A" w14:textId="76C9055F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☓</w:t>
            </w:r>
          </w:p>
        </w:tc>
      </w:tr>
      <w:tr w:rsidR="00834070" w14:paraId="013B7062" w14:textId="77777777" w:rsidTr="00834070">
        <w:tc>
          <w:tcPr>
            <w:tcW w:w="2237" w:type="dxa"/>
            <w:vAlign w:val="center"/>
          </w:tcPr>
          <w:p w14:paraId="0409222C" w14:textId="134CAF5D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Domains</w:t>
            </w:r>
          </w:p>
        </w:tc>
        <w:tc>
          <w:tcPr>
            <w:tcW w:w="1663" w:type="dxa"/>
            <w:vAlign w:val="center"/>
          </w:tcPr>
          <w:p w14:paraId="6D70A90E" w14:textId="5109A8A2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✔</w:t>
            </w:r>
          </w:p>
        </w:tc>
        <w:tc>
          <w:tcPr>
            <w:tcW w:w="1756" w:type="dxa"/>
            <w:vAlign w:val="center"/>
          </w:tcPr>
          <w:p w14:paraId="16126B56" w14:textId="738EDF4E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✔</w:t>
            </w:r>
          </w:p>
        </w:tc>
        <w:tc>
          <w:tcPr>
            <w:tcW w:w="3109" w:type="dxa"/>
            <w:vAlign w:val="center"/>
          </w:tcPr>
          <w:p w14:paraId="5BAC6F6C" w14:textId="08490744" w:rsidR="00834070" w:rsidRDefault="00834070" w:rsidP="005C583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070">
              <w:rPr>
                <w:rFonts w:ascii="Segoe UI Symbol" w:hAnsi="Segoe UI Symbol" w:cs="Segoe UI Symbol"/>
                <w:sz w:val="24"/>
                <w:szCs w:val="24"/>
              </w:rPr>
              <w:t>✔</w:t>
            </w:r>
          </w:p>
        </w:tc>
      </w:tr>
    </w:tbl>
    <w:p w14:paraId="60A55F25" w14:textId="62672C4C" w:rsidR="009C47F2" w:rsidRPr="005C583D" w:rsidRDefault="009C47F2" w:rsidP="005C583D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C583D">
        <w:rPr>
          <w:rFonts w:ascii="Times New Roman" w:hAnsi="Times New Roman" w:cs="Times New Roman"/>
          <w:b/>
          <w:bCs/>
          <w:sz w:val="28"/>
          <w:szCs w:val="28"/>
        </w:rPr>
        <w:t>Summary</w:t>
      </w:r>
    </w:p>
    <w:p w14:paraId="5D041FF1" w14:textId="4305A9AD" w:rsidR="005D19D4" w:rsidRPr="005D19D4" w:rsidRDefault="003D7F55" w:rsidP="005D19D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F model simulations</w:t>
      </w:r>
      <w:r w:rsidR="009C174E">
        <w:rPr>
          <w:rFonts w:ascii="Times New Roman" w:hAnsi="Times New Roman" w:cs="Times New Roman"/>
          <w:sz w:val="24"/>
          <w:szCs w:val="24"/>
        </w:rPr>
        <w:t xml:space="preserve"> (downscaling spatial resolution)</w:t>
      </w:r>
      <w:r>
        <w:rPr>
          <w:rFonts w:ascii="Times New Roman" w:hAnsi="Times New Roman" w:cs="Times New Roman"/>
          <w:sz w:val="24"/>
          <w:szCs w:val="24"/>
        </w:rPr>
        <w:t xml:space="preserve"> were performed for KMA region with various number of domains and the outcomes were studied on hourly, two hourly and three hourly</w:t>
      </w:r>
      <w:r w:rsidR="009C174E">
        <w:rPr>
          <w:rFonts w:ascii="Times New Roman" w:hAnsi="Times New Roman" w:cs="Times New Roman"/>
          <w:sz w:val="24"/>
          <w:szCs w:val="24"/>
        </w:rPr>
        <w:t xml:space="preserve"> basis</w:t>
      </w:r>
    </w:p>
    <w:p w14:paraId="0DA774D7" w14:textId="32AAED9A" w:rsidR="003D7F55" w:rsidRPr="005C583D" w:rsidRDefault="003D7F55" w:rsidP="005C58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3D7F55">
        <w:rPr>
          <w:rFonts w:ascii="Times New Roman" w:hAnsi="Times New Roman" w:cs="Times New Roman"/>
          <w:sz w:val="24"/>
          <w:szCs w:val="24"/>
        </w:rPr>
        <w:t>lter</w:t>
      </w:r>
      <w:r w:rsidR="005D19D4">
        <w:rPr>
          <w:rFonts w:ascii="Times New Roman" w:hAnsi="Times New Roman" w:cs="Times New Roman"/>
          <w:sz w:val="24"/>
          <w:szCs w:val="24"/>
        </w:rPr>
        <w:t>atio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F55">
        <w:rPr>
          <w:rFonts w:ascii="Times New Roman" w:hAnsi="Times New Roman" w:cs="Times New Roman"/>
          <w:sz w:val="24"/>
          <w:szCs w:val="24"/>
        </w:rPr>
        <w:t xml:space="preserve">input parameter </w:t>
      </w:r>
      <w:r w:rsidR="005D19D4">
        <w:rPr>
          <w:rFonts w:ascii="Times New Roman" w:hAnsi="Times New Roman" w:cs="Times New Roman"/>
          <w:sz w:val="24"/>
          <w:szCs w:val="24"/>
        </w:rPr>
        <w:t>was performed for making model compatible to</w:t>
      </w:r>
      <w:r>
        <w:rPr>
          <w:rFonts w:ascii="Times New Roman" w:hAnsi="Times New Roman" w:cs="Times New Roman"/>
          <w:sz w:val="24"/>
          <w:szCs w:val="24"/>
        </w:rPr>
        <w:t xml:space="preserve"> Indian scenario</w:t>
      </w:r>
    </w:p>
    <w:p w14:paraId="6B6A2572" w14:textId="757ACBCA" w:rsidR="003D7F55" w:rsidRPr="005C583D" w:rsidRDefault="009C174E" w:rsidP="005C583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C583D">
        <w:rPr>
          <w:rFonts w:ascii="Times New Roman" w:hAnsi="Times New Roman" w:cs="Times New Roman"/>
          <w:b/>
          <w:bCs/>
          <w:sz w:val="28"/>
          <w:szCs w:val="28"/>
        </w:rPr>
        <w:t>Acknowledgement</w:t>
      </w:r>
    </w:p>
    <w:p w14:paraId="02E8EEB6" w14:textId="534EEBB9" w:rsidR="009C174E" w:rsidRPr="009C174E" w:rsidRDefault="009C174E" w:rsidP="005C58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uld like to extend my warm regards to IITKGP fo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undation for providing this opportunity</w:t>
      </w:r>
      <w:r w:rsidR="00EE0E46">
        <w:rPr>
          <w:rFonts w:ascii="Times New Roman" w:hAnsi="Times New Roman" w:cs="Times New Roman"/>
          <w:sz w:val="24"/>
          <w:szCs w:val="24"/>
        </w:rPr>
        <w:t xml:space="preserve"> to studen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E0E46">
        <w:rPr>
          <w:rFonts w:ascii="Times New Roman" w:hAnsi="Times New Roman" w:cs="Times New Roman"/>
          <w:sz w:val="24"/>
          <w:szCs w:val="24"/>
        </w:rPr>
        <w:t>where they</w:t>
      </w:r>
      <w:r>
        <w:rPr>
          <w:rFonts w:ascii="Times New Roman" w:hAnsi="Times New Roman" w:cs="Times New Roman"/>
          <w:sz w:val="24"/>
          <w:szCs w:val="24"/>
        </w:rPr>
        <w:t xml:space="preserve"> can have a great learning experience</w:t>
      </w:r>
      <w:r w:rsidR="00EE0E46">
        <w:rPr>
          <w:rFonts w:ascii="Times New Roman" w:hAnsi="Times New Roman" w:cs="Times New Roman"/>
          <w:sz w:val="24"/>
          <w:szCs w:val="24"/>
        </w:rPr>
        <w:t xml:space="preserve">, exposure to state-of-art technologies and </w:t>
      </w:r>
      <w:r>
        <w:rPr>
          <w:rFonts w:ascii="Times New Roman" w:hAnsi="Times New Roman" w:cs="Times New Roman"/>
          <w:sz w:val="24"/>
          <w:szCs w:val="24"/>
        </w:rPr>
        <w:t>work on collab</w:t>
      </w:r>
      <w:r w:rsidR="00EE0E46">
        <w:rPr>
          <w:rFonts w:ascii="Times New Roman" w:hAnsi="Times New Roman" w:cs="Times New Roman"/>
          <w:sz w:val="24"/>
          <w:szCs w:val="24"/>
        </w:rPr>
        <w:t>orative projects handled by IIT</w:t>
      </w:r>
      <w:r>
        <w:rPr>
          <w:rFonts w:ascii="Times New Roman" w:hAnsi="Times New Roman" w:cs="Times New Roman"/>
          <w:sz w:val="24"/>
          <w:szCs w:val="24"/>
        </w:rPr>
        <w:t>KGP and various other institutions in the United States of America.</w:t>
      </w:r>
    </w:p>
    <w:sectPr w:rsidR="009C174E" w:rsidRPr="009C174E" w:rsidSect="00172A84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52545" w14:textId="77777777" w:rsidR="001A196B" w:rsidRDefault="001A196B" w:rsidP="00945ED9">
      <w:pPr>
        <w:spacing w:after="0" w:line="240" w:lineRule="auto"/>
      </w:pPr>
      <w:r>
        <w:separator/>
      </w:r>
    </w:p>
  </w:endnote>
  <w:endnote w:type="continuationSeparator" w:id="0">
    <w:p w14:paraId="688C6B1E" w14:textId="77777777" w:rsidR="001A196B" w:rsidRDefault="001A196B" w:rsidP="00945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623847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91DDE0" w14:textId="38DEB7B5" w:rsidR="004C4B86" w:rsidRDefault="004C4B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9D4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A473993" w14:textId="77777777" w:rsidR="00945ED9" w:rsidRDefault="00945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CF59F" w14:textId="77777777" w:rsidR="001A196B" w:rsidRDefault="001A196B" w:rsidP="00945ED9">
      <w:pPr>
        <w:spacing w:after="0" w:line="240" w:lineRule="auto"/>
      </w:pPr>
      <w:r>
        <w:separator/>
      </w:r>
    </w:p>
  </w:footnote>
  <w:footnote w:type="continuationSeparator" w:id="0">
    <w:p w14:paraId="0CC3FC95" w14:textId="77777777" w:rsidR="001A196B" w:rsidRDefault="001A196B" w:rsidP="00945E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A1E4F"/>
    <w:multiLevelType w:val="hybridMultilevel"/>
    <w:tmpl w:val="FE6AA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7816A6"/>
    <w:multiLevelType w:val="hybridMultilevel"/>
    <w:tmpl w:val="41641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938C7"/>
    <w:multiLevelType w:val="hybridMultilevel"/>
    <w:tmpl w:val="D656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92DEF"/>
    <w:multiLevelType w:val="hybridMultilevel"/>
    <w:tmpl w:val="F1C4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D5D9C"/>
    <w:multiLevelType w:val="hybridMultilevel"/>
    <w:tmpl w:val="E7C87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342B7D"/>
    <w:multiLevelType w:val="hybridMultilevel"/>
    <w:tmpl w:val="4058C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TYyMDIwNrU0MDVS0lEKTi0uzszPAykwqgUA/89pNSwAAAA="/>
  </w:docVars>
  <w:rsids>
    <w:rsidRoot w:val="001F3C6A"/>
    <w:rsid w:val="0000665C"/>
    <w:rsid w:val="00096431"/>
    <w:rsid w:val="0015661A"/>
    <w:rsid w:val="001665E9"/>
    <w:rsid w:val="00172A84"/>
    <w:rsid w:val="001A196B"/>
    <w:rsid w:val="001F3C6A"/>
    <w:rsid w:val="00261C6E"/>
    <w:rsid w:val="002810EE"/>
    <w:rsid w:val="003653E7"/>
    <w:rsid w:val="003D7F55"/>
    <w:rsid w:val="004319CF"/>
    <w:rsid w:val="00452291"/>
    <w:rsid w:val="004649E1"/>
    <w:rsid w:val="004C4B86"/>
    <w:rsid w:val="004C657D"/>
    <w:rsid w:val="005C583D"/>
    <w:rsid w:val="005D19D4"/>
    <w:rsid w:val="005D29C8"/>
    <w:rsid w:val="0068261D"/>
    <w:rsid w:val="00743FAC"/>
    <w:rsid w:val="007B36E7"/>
    <w:rsid w:val="007F70FA"/>
    <w:rsid w:val="00834070"/>
    <w:rsid w:val="00945ED9"/>
    <w:rsid w:val="00961021"/>
    <w:rsid w:val="009C174E"/>
    <w:rsid w:val="009C47F2"/>
    <w:rsid w:val="00A61034"/>
    <w:rsid w:val="00A927F3"/>
    <w:rsid w:val="00B0716A"/>
    <w:rsid w:val="00B356DB"/>
    <w:rsid w:val="00C32589"/>
    <w:rsid w:val="00DA17DD"/>
    <w:rsid w:val="00EE0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F503A"/>
  <w15:docId w15:val="{A5B33279-4EF3-4383-B19E-1EA3FDF0F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3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1F3C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45E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ED9"/>
  </w:style>
  <w:style w:type="paragraph" w:styleId="Footer">
    <w:name w:val="footer"/>
    <w:basedOn w:val="Normal"/>
    <w:link w:val="FooterChar"/>
    <w:uiPriority w:val="99"/>
    <w:unhideWhenUsed/>
    <w:rsid w:val="00945E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ED9"/>
  </w:style>
  <w:style w:type="paragraph" w:styleId="ListParagraph">
    <w:name w:val="List Paragraph"/>
    <w:basedOn w:val="Normal"/>
    <w:uiPriority w:val="34"/>
    <w:qFormat/>
    <w:rsid w:val="002810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264BE-90F6-4B7E-B1F8-BDF86076E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Moran</dc:creator>
  <cp:keywords/>
  <dc:description/>
  <cp:lastModifiedBy>Nimish Gupta</cp:lastModifiedBy>
  <cp:revision>16</cp:revision>
  <dcterms:created xsi:type="dcterms:W3CDTF">2019-12-16T04:14:00Z</dcterms:created>
  <dcterms:modified xsi:type="dcterms:W3CDTF">2019-12-17T04:15:00Z</dcterms:modified>
</cp:coreProperties>
</file>